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ประชุมพิจารณาแนวทางการส่งเสริมเมืองอัจฉริยะน่าอยู่และไม่ทิ้งใคร</w:t>
      </w:r>
      <w:r>
        <w:t xml:space="preserve"> </w:t>
      </w:r>
      <w:r>
        <w:t xml:space="preserve">(Inclusive</w:t>
      </w:r>
      <w:r>
        <w:t xml:space="preserve"> </w:t>
      </w:r>
      <w:r>
        <w:t xml:space="preserve">&amp;</w:t>
      </w:r>
      <w:r>
        <w:t xml:space="preserve"> </w:t>
      </w:r>
      <w:r>
        <w:t xml:space="preserve">Livable</w:t>
      </w:r>
      <w:r>
        <w:t xml:space="preserve"> </w:t>
      </w:r>
      <w:r>
        <w:t xml:space="preserve">Smart</w:t>
      </w:r>
      <w:r>
        <w:t xml:space="preserve"> </w:t>
      </w:r>
      <w:r>
        <w:t xml:space="preserve">City)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๑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๒๕๖๖</w:t>
      </w:r>
      <w:r>
        <w:t xml:space="preserve"> </w:t>
      </w:r>
      <w:r>
        <w:t xml:space="preserve">เวลา</w:t>
      </w:r>
      <w:r>
        <w:t xml:space="preserve"> </w:t>
      </w:r>
      <w:r>
        <w:t xml:space="preserve">๑๓.๐๐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01:00:00</w:t>
      </w:r>
      <w:r>
        <w:t xml:space="preserve"> </w:t>
      </w:r>
      <w:r>
        <w:t xml:space="preserve">-</w:t>
      </w:r>
      <w:r>
        <w:t xml:space="preserve"> </w:t>
      </w:r>
      <w:r>
        <w:t xml:space="preserve">01:30:0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้วยข้อจำกัดของกฎหมายแม่มันก็ทำให้เราทำได้ไม่มากนัก ยายแกเชื้อเชิญให้กรมโยธาธิการและผังเมืองลองมองอีกมุมหนึ่งก็คือ B2 Green เรื่อง การเข้าถึงโดยสะดวกเนี่ยไว้ในถังเมืองเลย แผนที่จะมองเฉพาะ จิ๊กซอว์ก็คืออาคารเป็นหลังๆถ้า exite เนี่ย การเข้าถึงโดยสะดวกถ้วนหน้าเนี่ย เป็นส่วนหนึ่งของผังเมือง มันจะ กลายเป็น ส่วนหนึ่งที่แยกไม่ออกจากการพัฒนาเมืองโดยรวม อันนี้ถ้าเราช่วยกัน ก็จะได้มุ่งไปในทางทางที่คิดว่าเป็นประโยชน์ หาต่อไป แม่ว่าในขณะนี้กฎหมายในเรื่องของมึงอาจจะยังไม่ได้กล่าวถึงเรื่องเหล่านี้อย่างชัดแจ้ง ผมเชื่อแน่ว่าต่อไปในอนาคตเรื่องนี้ก็จะต้องมาอย่างแน่นอนให้หนีไม่พ้น ทำเหมือนสิงห์เหมือนเรื่องสิ่งแวดล้อม หนังเรื่อง Exodus ก็จับคู่มากับ กับสิ่งแวดล้อม ขอบคุณมากนะครับเชิญ ผัดไทย หากครบแล้วนะครับทางมหาดไทยขอบพระคุณมากครับท่านใช้เวลา ได้ได้เหมาะสมมากนะครับเชิญกระทรวงคมนาคมครับ มีเวลา 15 นาทีโดยรวมครับขอบพระคุณมากครับเชิญครับ สวัสดีครับ เรียนท่านประธานคณะกรรมการกิจการ พิกัดครับ ครับผม คลองถม ในการกองพัฒนาระบบการขนส่งและจราจร แผนปลัดกระทรวงมหาดไทย วันนี้ยินดีมากนะครับที่ได้มาร่วมในการให้ข้อมูล ของกำนัล ธนาคม ตามกรอบยุทธศาสตร์ของสมาคมพรุ่งนี้ 4 ด้านนะครับ 45 เรื่องของสิ่งแวดล้อมและก็ได้ ปลอดภัย ไม่สำคัญ เสาร์ที่ 3 ของกองกษาปณ์ เส้นทาง ดำเนินการ ปลัด ได้ดำเนินการมาหลายเรื่อง ช่วยในการป้องกันบางเรื่องบางเรื่องอาจจะมีการซ้ำกันบ้างแต่ว่า ในการที่จะ พยายามอย่าให้คนพิการ คนพิการครับ มาตั้งกรรมการปปชทุกคน เข้าถึงได้บ่ คอมประกอบของประเทศได้ จริงๆแล้ว ไม่ว่า ใครเข้าถึงครับ โครงสร้างพื้นฐานของสังคม มีความคุ้มทุนมากขึ้น อยากจะให้ คน มีส่วนที่จะทำให้โครงสร้างที่ต่างเราเนี่ย สามารถใช้ประโยชน์ได้อย่างเต็มที่ เรียนว่า มาทาง อนาคต ไม่จำกัด ตามที่ท่านได้พูด ไว้ในข้อที่สุดท้ายก็บอกว่า เรื่องประกันแผนการปฏิบัติ เราจะได้ดำเนินการจัดทำแผนมาประมาณปีกว่าแล้ว 2 ปีแล้ว สมการ ส่งเสริมพัฒนาคนพิการแห่งชาติ ในเรื่องการจัดทำแผน ทำไมของด้านคนพิการ เส้นทางการขอรับทราบปัญหาในกลุ่มย่อยของ ไปด้วย ทางเราก็ได้ ตามแผนประกันสังคมเราเนี่ย หน่วยงานปอศ สมาคมกรมทางหลวงชนบท พิเศษหรือว่ารปภรปภ เปลี่ยนอา ก็ได้หารือกัน 2 รอบแล้ว ตอนนี้อยู่ระหว่างขั้นตอนที่ เราอ่าน หนังสือไปทางทุกหน่วยงาน มีความเห็นชอบกัดแขน เห็นชอบร่วมกัน ดำเนินการตามแผนเพื่ออนาคต เมื่อทุกหน่วยงานกลับมาเขาเพิ่งเติมไปเมื่อวันสองวันนี้ครับ ยอมรับแผนทุกอย่างมาทำแผลเนี่ย นำเรียนท่าน ระดับ 3 ประมาณแสนสามก็จะให้ หน่วยงานในคำคมดำเนินการ การตามแผน เรื่องแผนที่เป็น Comment ของสมนาคุณที่จะช่วย บริการ นอกจากนี้แล้วนะครับทางคมนาคม พื้นฐานการศึกษาในการ ปรึกษาเรื่อง SCB ครับ สถานีขนส่ง มีมาตรฐานเท่าไหร่ ย่อนตานะรักษาน้ำตาล คนพิการ เข้าถึงได้ เขียนว่า ได้ปรับปรุงกระทรวงของกลาง เรื่องของอาคาร ผมก็มีเรื่องของกฎกระทรวงคมนาคม ประกาศไปหลายปีแล้วแล้วก็เห็นว่าเพื่อเกิดการสอดคล้อง ผมก็ได้มีตังค์กัน ขึ้นมา รายการขึ้นจะไป 4:00 น ไม่กี่วันสุดท้ายแล้วอ่ะ ธนาคม สอดคล้องต้องกัน แล้วก็จะ ประกาศผลสอบ จะให้ อีกไม่นานก็จะมีการดำเนินการ 22:00 น จะประกาศใช้ ก็คือเป็นแผนแม่บท มาสิจะเอาไปใช้ดำเนินการได้ รวมทั้งหน่วยงานอื่นนอกจากกระทรวง สมาคม ทาง มหาดไทยหรือว่ารับรองท้องถิ่น รูปแบบของนิ่ม การเข้าถึงในสถานี เอาไปใช้ในไหน ตอนนี้ขอเรียนให้ทราบเป็นระยะครับขอบคุณมากครับ ขอบคุณมากนะครับท่านผู้ชายจากสน. ครับเชิญอีก 2 หน่วยงานเลยครับใน ไหนก็มาคมครับเชิญครับ กรมทางหลวงและกรมทางหลวงชนบทท่านใดท่านใดจะพูดก่อนครับ ไม่ทราบว่าตัวแทนจากกลุ่มคำหลวง กรมทางหลวงครับครับ เรียนท่านประธาน และคณะอนุกรรมาธิการ ท่านผู้ร่วมประชุมทุกท่านนะครับผมนายไพฑูรย์พงษ์ชวลิต รองอธิบดีกรมทางหลวงนะครับ ก็ตามที่ แม่พูดถึงนโยบาย ตามไปแล้วทางกรมทางหลวงเราก็พร้อม ปฏิบัติตาม รวมทั้งหน่วยงานในคมนาคมทุกหน่วยงานก็ ได้มีการร่วมมือกัน เป็นอย่างดีครับอย่างเช่น เขตชุมชนปัจจุบันนี้ กรมทางหลวงแล้วก็ได้เพิ่ม ทางลาดสำหรับคน พิการในทางเท้ารวมทั้งเรามีเรามีแบบ พี่พร้อมที่จะปฏิบัติ รวมถึงสะพานลอยคนเดินข้ามนี่เราก็มีมีแบบ สำหรับคนพิการเรียบร้อยหมดแล้วนะครับ ถ้าเกิด เรามีถ้ามีนโยบายเกี่ยวกับเมืองอัจฉริยะเนี่ย กรมทางหลวงก็พร้อมที่จะให้ความร่วมมือนะครับ ต้นประมาณนี้นะครับ จริงมันคงมีประเด็นที่จะอยู่ในรายละเอียดกันพอสมควรนะครับแต่ว่า เดี๋ยว ใช้เวลายังไม่ครบอยู่ตอนแรกเปลี่ยนก็อาจจะมี การหยิบยกเรื่องนี้ขึ้นมาพูดในบริบทอื่นๆด้วยนะครับขอบพระคุณมากครับ เชิญทางกรมทางหลวงชนบทเชิญครับ สวัสดีครับ ผอ. ตัวแทน นะครับ เมื่อคืนในส่วนของการทำงานของกรมทางหลวง กรมทางหลวงชนบทนะครับให้ความสำคัญกับการบริการประชาชนนะครับ ให้เป็นไปตามกฎกระทรวง ในด้านการส่งเสริม ชุมชนเมือง กรมทางหลวงชนบทนะครับมีโครงการปรับปรุงเรื่อง หนองคาย แค่นี้นะครับกรมทางหลวงชนบท นะครับ กรมทางหลวงชนบท รายงาน ก่อนครับ ขอบคุณครับ ดูแล้วจะ เป็นความเห็นในทางบกทั้งสิ้นนะครับก็เป็นสิ่งที่น่ายินดีนะเพราะว่า โครงการที่ คุณสว่างได้นำเสนอไปเนี่ยก็น่าจะมีความเป็นไปได้นะถ้ากรณีที่ทุกฝ่าย ได้ให้ความสนใจแล้วก็ยินดีที่จะ เข้ามามีส่วนร่วมนะครับต่อไปเป็นกระทรวง ดิจิตอลเพื่อเศรษฐกิจและสังคมนะครับ วันนี้เข้าใจว่าเป็นที่ป้ามานะครับเชิญเชิญเลยครับ ข้าขออากาศสวัสดีท่านประธานท่านอนุกรรมาธิการพิการ คณะกรรมการสวัสดิการพัฒนาสังคมและกิจการเด็กเยาวชนสตรี คนพิการนะคะสำหรับได้ป้าเลยค่ะอาจารย์ให้ในภาพรวม 2 บทบาทของป้านะคะ ป้อม 2 บทบาทในมุมของเมืองอัจฉริยะบทบาทแรกเราเป็นเลขาของสำนักงานส่งเสริมเมืองอัจฉริยะซึ่ง ทำหน้าที่เป็นเลขาของคณะกรรมการชาติ ที่คอยออก รับรอง แผนการพัฒนาเมืองอัจฉริยะของแต่ละจังหวัดแต่ละพื้นที่นะคะอันนี้คือบทบาทในการส่งเสริมให้ทุกเมืองมีทิศทางในการพัฒนาเมืองอัจฉริยะที่ชัดเจนเตือนอีกบทบาทหนึ่งของป้าเนี่ยก็เป็นบทบาทเชิงปฏิบัติ ก็คือว่าก็จะมีหน่วยนึงของพระเอกเนี่ย นอกจากจะส่งเสริมด้านมิติเชิงเศรษฐกิจแล้วเนี่ยเราจะมีส่งเสริมด้านมิติของฉันสังคมด้วยสังคมเนี่ยแล้วก็จะเห็นกลุ่ม บางซึ่งหมายถึงตั้งแต่เด็กนะคะแล้วก็คนพิการและผู้สูงอายุซึ่งในส่วนนี้จะเป็น Unit ที่มีการปฏิบัติการมีโครงการนำร่องหรือโครงการที่ไป จุดประกายแล้วก็ถ้าเกิด มันก็จะให้ต่อภาคเอกชนเอาไปทำเป็นธุรกิจต่อหรือว่าพักสังคมจะเอาไปใช้ต่ออะไรในเชิงปฏิบัติเป็นผู้กระทำนะคะ 2 บทบาทเนี่ยสิ่งที่เรียกว่าจะช่วยได้นะคะเรื่องการส่งเสริมการเข้าถึงการเมืองที่ทุกคนสามารถเข้าถึงได้นะคะ จริงๆแล้วเนี่ยแต่การทำแผนเมืองอัจฉริยะมีค่ะกรรมการ ก็จะมี ความคาดหวังเพื่อนไข พี่แผน จะกล่าวถึง โดยกรรมการคิดว่าการที่ ไม่ต้องตอบโจทย์ คนทุกกลุ่มในเมืองนะคะกรรมการก็จะมีกำหนดเขาเรียกเหมือนเจนนะคะว่า เข้าเมืองคุณจะพัฒนาเป็นเมืองอัจฉริยะเนี่ยคุณต้องลองให้ครบทุกมิติ แล้วก็ไม่ติดของเรื่องของ ผู้สูงอายุหรือว่าคนพิการเนี่ยก็จะอยู่ในหมวดของ Smart Living นะครับ ความเป็นอยู่ของเมืองเนี่ยจะต้องดูแลทุกคนนะคะก็จะมีในมุมนั้นหรือแม้แต่หรือแม้แต่ในมุมของการเดินทาง น่าจะหมายถึงเรื่องการเดินทางที่สะดวกทั้งยานพาหนะและก็การเดินทางในเมืองนะคะเพราะฉะนั้นในบทบาทที่เราทำหน้าที่เป็นกรรมการเนี่ยเราสามารถ เขาเรียกออก ส่งเสริม เมืองที่กำลังจะทำแผนสมาร์ทซิตี้เนี่ย ให้เอาหัวข้อเรื่องการทำให้เมืองเนี่ยเข้าถึงได้ทุกกลุ่มทุกเพศทุกวัยเนี่ยเข้าไปในแผนเขาด้วยนะครับเป็นการส่งเสริม ไม่มีเงื่อนไขข้อนี้ ในการทำแผนที่ครั้งนะคะอันนี้ก็เป็นบทบาทนึงนะคะส่วนอีกตัวนึงเนี่ย เป็นส่วนของ บอกว่าเราเนี่ยหน่วยงานของเราเล็กๆที่ ดูแล มิติของตัวประปานะคะซึ่งในหน่วยงานนี้เนี่ยเดี๋ยวจะมาเล่าให้ฟังนะคะว่า ส่งเสริมเรามีโครงการอะไรบ้างแล้วทำบริการอะไรบ้างเพื่อมาช่วยดูแลคนในกลุ่มนี้แล้วก็ ต้นเป็นยังไงแล้วก็แนวทางในการที่จะส่งเสริมให้เอาเทคโนโลยีเนี่ย พิการสามารถเข้าถึงได้มีชีวิตความเป็นอยู่ที่สะดวกสบายในเมืองหรือว่ามีโอกาสทางเศรษฐกิจเท่ากับคนอื่นเราทำอะไรเป็นรูปแบบไหนบ้างนะคะ โดยสรุปในภาพรวมและจริงๆอย่างที่บอกว่าป้าเนี่ย เป็นเลขาของคณะกรรมการชาติด้านสมาชิกที่อยู่แล้วแล้วก็เป็นคนที่คอยโปรโมท คอยชี้แนะแนวคอยส่งเสริมให้เมืองเนี่ยคิดถึงประเด็นสำคัญสำคัญต่อการพัฒนาหมดและใส่ไปในแผลอยู่แล้วเนี่ย คิดว่าในบทบาทของกรรมการน่าจะช่วยส่งเสริมแล้วก็ประเด็นพวกเนี้ย เข้าไปต่อที่เขาตะเกียบ แผนพัฒนาเมืองอัจฉริยะได้อยู่แล้ว แต่เบื้องต้นก็ขอให้ภาพรวมวันนี้แล้วก็ขอเรียนเชิญผอ. สุชาดานะคะอาจจะให้รายละเอียดว่าในเชิงปฏิบัติ เทคโนโลยีอะไรไปเสิร์ฟในนิติบ้างนะคะขอบคุณค่ะ ขอบคุณมากนะครับเชิญ ผมนึกขึ้นมาได้ว่าตอนที่เราเขียนพรบ การพัฒนาดิจิทัลเพื่อเศรษฐกิจและสังคมปี 60 เนี่ย บรรจุเรื่องของ การออกแบบ ที่เป็นสากลและเทคโนโลยีสิ่งอำนวยความสะดวกไว้ในมาตรา 41 41 วงเล็บ 7 ครับผมตามมาตราไม่ผิดนะครับ ก็หวังว่า บทบัญญัติในกฎหมายฉบับดังกล่าวเนี่ย ยังอยู่ในใจของ เ</w:t>
      </w:r>
      <w:r>
        <w:rPr>
          <w:i/>
          <w:b/>
        </w:rPr>
        <w:t xml:space="preserve">ป้าแล้วก็ น่าจะอยู่ในใจของคณะกรรมการ พัฒนาเมืองอัจฉริยะ เชิญท่านผอต่อไปเลยครับเชิญครับ จริงๆอยู่ใน Smart Living นะคะอย่างที่บอกว่า เวลาเราส่งเสริมให้เมืองเขาเป็นเมืองอัจฉริยะเนี่ยมันไม่ได้ อัจฉริยะใช้เทคโนโลยี อัจฉริยะด้วยการออกแบบ ให้ทุกคนเข้าถึงได้เหมือนกันค่ะก็เลยยืนยันท่านว่า แนวคิดนี้ยังอยู่ควบคู่กับกรรมการแล้วเราก็ส่งเสริมตลอดเวลาเวลามึงก็เขียนแผนเข้ามาก็จะเป็นเช็คค่ะ คือธนาคาร ขอบคุณผอชัดค่ะ เรียนท่านประธานและผู้เข้าร่วมประชุมทุกท่านนะคะในส่วนของ มาตี้ล่ะ Smart People ก็เป็น 1 ใน 7 ด้านของการที่เมืองจะเป็น smart City ได้นะคะ วิชาญก็คือส่งเสริมและสนับสนุนการพัฒนาคุณภาพชีวิตและออกจึงมีการทำงานร่วมกับหลายๆหน่วยนะคะไม่ว่าจะเป็นหน่วยงานหรือว่าจะเป็นในการที่จะ ช่วยส่งเสริมการจ้างงานผู้พิการให้มีมากขึ้นนะคะ งานที่ทำเนี่ย ในที่ประชุมอย่างจะได้รู้จักแล้วก็คือการที่ให้ผู้พิการสามารถจัดทำข้อมูล AI ได้นะคะก็สามารถเข้าผ่าน เอาไปใช้ AI ในการ เสียงอ่ะค่ะโดยผู้พิการนี้ได้รับค่าจ้างผ่านอำเภอบ้านรวมไปถึงยังมี ความเป็นเจ้าของของ งานงานที่ผู้พิการได้ AI นั้นด้วยนะคะจากนั้นก็ยังมีเรื่องของการพัฒนาทักษะพื้นฐานที่นำไปสู่การจ้างงานที่ผ่านมาทางนี้ก็ได้นะคะนำไปสู่การตั้งประมาณ 100 คน จริงๆแล้วตอนนี้เนี่ยก็มีอีกหนึ่งมาตรการค่ะที่มีการมีประกาศเป็นแล้วในเรื่องของเทียนได้แจ้งเมื่อสักครู่ค่ะตอนนี้อยู่ใน รีวิวข้อมูลของหน่วยงานที่สมัครมานะคะเพื่อที่จะได้ให้ ผู้ที่ โครงการนี้ไปเนี่ยสามารถทำเว็บไซต์ให้สามารถเป็นเว็บที่ให้ผู้พิการสามารถเข้าถึงได้โดย ประมาณเท่านี้ก่อนค่ะขอบคุณค่ะ ขอบคุณมากครับก็มีทั้งมิติของการจ้างงานมีมิติของการ เข้าไป ส่งเสริมการพัฒนาฝีมือแรงงานด้านเทคโนโลยี แต่จริงๆอยากให้ท่านมองเรื่องของ Universal Design ก็ดีเรื่อง Assistant เทคโนโลยีก็ดีเนี่ยเป็นเรื่องกระแสหลัก ไม่ใช่เรื่อง เฉพาะเจาะจง เท่านั้นนะครับ หมายความว่าเวลาเราจะพัฒนาเราจะเอาเทคโนโลยีมาใช้ทำอะไรก็แล้วแต่เนี่ย ก็อยากจะให้คำนึงถึง การเข้าถึงเนี่ยตั้งแต่ระดับการออกแบบ ไม่ๆ พี่หมายถึงออกแบบเทคโนโลยีนั้นด้วยเลย ออกแบบบริการนั้นด้วยเลย มันก็จะได้ ไม่ ไม่เป็นการสิ้นเปลือง เอาเราพูดกันเล่นๆสนุกๆว่าเราไม่อยากเป็นคนที่ 101 เราอยากเป็นหนึ่งในร้อย มากกว่าเป็นคนที่ 101 นะครับ อันนี้ก็ ฝรั่งทำได้เราก็ต้องทำได้ในเมื่อฝรั่งทำได้แล้วร่ำรวยมหาศาลแต่ เราก็ได้แต่ยืนดูเขาแล้วก็ครึ่งใน สิ่งที่ฝรั่งทำ ก็หวังว่าอ่านอธิบายเองก็จะอ่านสนใจ ครับว่า จริงๆถ้าเมืองอัจฉริยะเนี่ยมันมี คนพิการเนี่ยเป็นส่วนหนึ่งที่แยกไม่ออก เทคโนโลยีของเราก็จะมีความน่าสนใจด้วยนะครับ ไม่ไม่ใช่เทคนิคเฉพาะแต่เป็นเทคโนโลยีที่ทุกคน ใช้ประโยชน์ได้ด้วยเข้าถึงได้ด้วยนะ ครับขอบคุณมากนะครับท่านจริงๆน่าจะมีเวลาเหลือนะครับแต่ว่าเดี๋ยวค่อยกลับมาอีกทีได้ถ้ามีการแลกเปลี่ยนกันนะครับ ขอเชิญทางกระทรวงพร้อมครับ มีเวลา 15 นาทีเช่นกันแต่ว่าท่านจะใช้ไม่ถึงก็ไม่เป็นไรนะครับ เชิญ กรมกิจการผู้สูงอายุ แล้วก็กลม ส่งเสริมและพัฒนาคุณภาพชีวิตคนพิการครับเชิญครับ สวัสดีค่ะดิฉันจะสว่างค่ะรองอธิบดีกรมกิจการผู้สูงอายุค่ะ ก็คนอื่นต้องขอขอบคุณขอบพระคุณท่านอนุกรรมการนะคะที่ให้โอกาสกรมกิจการผู้สูงอายุนะคะได้เข้ามามีส่วนร่วมในการให้ความเห็นในครั้งนี้นะคะ ซึ่งอาจที่ฉันคิดว่าในเรื่องของ สมาร์ทซิตี้นะคะจากแนวคิดที่ทางท่านคณะอนุกรรมาธิการได้กำหนดมานะคะ ในส่วนของการมีส่วนร่วม กรมกิจการผู้สูงอายุนะคะในฐานะที่ ดูแลผู้สูงอายุนะคะก็ยินดีที่จะให้ความร่วมมือในเรื่องของ เรื่องของกันทำ การพัฒนาเมืองนะคะให้เป็น smart City ซึ่งก็มีความเห็นอย่างนึงนะคะว่า การพัฒนา Smart City เนี่ย เกิดจาก ความต้องการที่แท้จริงของประชาชนแล้วก็ชุมชนด้านนั้นนะคะ สำคัญสุดก็คือคอม Smart community ที่ที่จะเป็นจุดสำคัญยิ่งเลยที่จะทำให้ ความเป็นเมืองนั้น เกิดขึ้นจริงบนฐานความต้องการที่แท้จริงของประชาชนน่ะนะคะ ซึ่งในจุดนี้ วาดท้องถิ่น นะคะมีบทบาทสำคัญแล้วก็ เป็นพระเอกอย่างยิ่งนะคะในเรื่องของการพัฒนาเมืองให้เกิดขึ้นจริงได้ แต่อย่างไรก็ตามนะคะ ข้อมูลต่างๆเนี่ยก็เป็นเรื่องสำคัญ การสำหรับการพัฒนา ความเป็นเมืองให้ Smart ภายใต้เทคโนโลยีที่ทันสมัยนะคะ ซึ่งมีความเห็นว่าปัจจุบันนี้ เรื่องของ ข้อมูลหรือระบบข้อมูลต่างๆ มันยังขาดความเชื่อมโยงแล้วก็นำมาวิเคราะห์แล้วก็ใช้ประโยชน์อย่างแท้จริงในการ พัฒนาเมืองเนี่ยน้อยนะคะ เราจะเห็นตัวอย่างหลายๆตัวอย่างที่ เรื่องของสมาชิกตี้ที่ ที่ได้มีการดำเนินการไปบ้างแล้วเนี่ยแต่ว่ามันมีปัญหาในเรื่องของ ข้อมูลที่ขาดความเชื่อมโยงกันนะคะมันทำให้ มันไม่ประสบความสำเร็จนะคะ แล้วก็ในเรื่องที่คิดว่า น่าจะมีความสำคัญนะคะอีกประเด็นนึงก็ เกี่ยวกับเรื่องของ เรื่องของข้อมูลได้พูดไปแล้วนะคะในเรื่องของความต้องการของประชาชน ราคาก็ได้นำเรียนไปแล้วว่าถ้าผู้สูงอายุนะคะ คนพิการเนี่ย ได้รับ ได้มีส่วนร่วม ราคาในการตัดสิน ในการเลือกสิ่งที่ดีที่สุด สำหรับการดำรงชีวิตด้วยนะคะ ที่เรียกว่า Smart Living เนี่ยเขาก็จะได้สมาชิกที่พี่สอดคล้องกับความต้องการนะคะ ซึ่งจริงๆแล้วเนี่ยในเรื่องของ การที่จะอำนวยความสะดวกให้ ผู้สูงอายุหรือคนพิการหรือคนทั้งมวลเนี่ย ได้สามารถเข้าถึง บริการสาธารณะได้โดยไร้รอยต่อเนี่ย น่าจะเป็นสิ่งที่ สำคัญที่อยากจะให้ หน่วยงานนะคะท้องถิ่นหรือว่า รวบรวมรวมถึงกรุงเทพฯด้วยนะคะให้ความสำคัญเพราะว่า จากที่เห็น ปัญหานะคะ การ เคลื่อนที่การเคลื่อนย้ายของของประชาชนจากที่หนึ่งไปยังที่หนึ่งเพื่อไปใช้บริการสาธารณะหรือไปในสถานที่ต่างๆ มันมีปัญหาอย่างที่ทางท่านคณะอนุกรรมการได้เสนอภาพไปแล้ว ส่วนนึงอ่ะนะคะ ตรงนั้นย่าคิดว่ามันมีประเด็นที่จะต้อง กลับมา ดูแล้วก็มาคิด ในเรื่องของการเข้าถึงบริการสาธารณะ ต่างๆอย่างไร้รอยต่อให้มากขึ้นนะคะซึ่งอาจจะมองว่าเรื่องของ ถนนมันอาจจะไม่ใช่ ประเด็นเดียวหรือประเด็นสำคัญที่สุด อาจจะมีเรื่องของ อื่นๆ นะคะที่ทำให้เกิดช่องว่างของการ เข้าไม่ถึงบริการหรือเขาไม่ถึงสถานที่สาธารณะนะคะอันนี้ก็อยากจะเน้น 3 จุดนะคะท่าน พี่คิดว่าน่าจะมีความสำคัญนะค่ะ ก็ในเบื้องต้นขออนุญาตนำเสนอ ประมาณนี้ค่ะท่านค่ะขอบพระคุณค่ะ ขอบคุณท่านรองที่ดีมากเลยนะครับจริงๆการพัฒนาทุกอย่าง ก็ควรจะเป็นพี่พูดด้วย eccentric อย่างที่ท่าน พยายามนำเสนอ ขับรถโดยเฉพาะอย่างยิ่งกลุ่ม ผู้สูงอายุก็ดีคนพิการก็ดีเนี่ย แล้วก็กลุ่มเปราะบางต่างๆก็ดีเนี่ยมักกะ อยู่ขอบนอกในกระแสของการพัฒนา ทุกชนิด เนื่องจากว่า เศรษฐกิจมันมีแนวโน้มว่าสังคมสังคมเมืองในมันจะโตขึ้นมาก Android จึง ใช้เรื่องการพัฒนาเมืองนี่แหละครับ เป็นต้นแบบ ในการผลักดันการพัฒนาที่ครอบคลุม แล้วไม่ทิ้งใครไว้ข้างหลังนะครับท่านผู้ชายจากกรมส่งเสริมและพัฒนาคุณภาพชีวิตคนพิการครับ สวัสดีค่ะท่านประธานค่ะ คณะอนุกรรมาธิการนะคะนะคะนะคะอรดีสีนะคะเป็นผู้เ</w:t>
      </w:r>
      <w:r>
        <w:t xml:space="preserve">*วชาญด้านการส่งเสริมและพัฒนาคุณภาพคนพิการ ในส่วนประเด็นของ หาย นี้นะคะในทั้ง 4 ข้อนี้พอ ยอมรับแล้วก็ ว่า งานร่วมกันของเครือข่ายนะคะก็ทำพอก็ยินดีที่จะสนับสนุนนะคะโดย ตามหลักนะคะพอก็จะเป็น กรมที่ดูแลในเรื่อง ที่จะส่งเสริมให้คนพิการเข้าถึงในเรื่องของสิทธิสวัสดิการต่างๆโดยเฉพาะในเรื่องของการที่จะส่งเสริมให้คนพิการทุกประเภทความพิการนะคะที่จะเข้าถึงและใช้ประโยชน์ได้จากสิ่งอำนวยความสะดวกอันเป็นสาธารณะและการซึ่งอันนี้ก็ กำหนดไว้ในมาตรา 20 นะคะแห่งพระราชบัญญัติส่งเสริมและพัฒนาคุณภาพคนพิการปี 2556 นะคะและที่แก้ไขเพิ่มเติมและก็ซึ้งในการขับเคลื่อนการดำเนินงานที่ผ่านมานะคะ ถังกลมใช้กลไกในเรื่องของคณะกรรมการส่งเสริมและพัฒนาคุณภาพชีวิตคนพิการแห่งชาติซึ่งมีนายกรัฐมนตรีเป็นประธานแล้วก็จะมีหน่วยงาน นะคะระดับกระทรวงที่เกี่ยวข้องนะคะเข้ามามีส่วนร่วมในคณะกรรมการในการที่กำหนดนโยบาย ต่างด้านการส่งเสริมและพัฒนาคุณภาพชีวิตคนพิการนะคะนอกจากนั้น ก็ยังมีกลไกในของอาคารคณะอนุกรรมการส่งเสริมการจัดสภาพแวดล้อมและระบบขนส่งสาธารณะ เพื่อการเข้าถึง โดยสะดวกถ้วนหน้าอันนี้ก็จะเป็นคณะอนุกรรมการที่ตั้งโดยบอร์ดชาติก็จะเป็นคณะอนุกรรมการที่ดูแลในเรื่องของการจัดเรื่องของการส่งเสริมการเข้าถึงสิ่งอำนวยความสะดวกนะคะนอกจากนั้นก็ยังมีเรื่องของแผนพัฒนาคุณภาพชีวิตคนพิการฉบับที่ 5 นะคะซึ่งก็จะมียุทธศาสตร์ที่ 4 ที่พูดถึงเรื่องของการสร้างสภาพแวดล้อมและบริการสาธารณะ ที่ทุกคนเข้าถึงได้และใช้ประโยชน์ได้นะคะอันนี้ก็จะเป็นแผนพัฒนาคุณภาพบริการที่ดูแลในเรื่องของการเข้าถึงสิ่งอำนวยความสะดวกในยุทธศาสตร์ที่ 4 เพื่อให้ผล เข้าถึงแล้วก็ใช้ประโยชน์ได้นะคะซึ่งจะมีเป้าหมายที่สอดคล้องกันในเรื่องของเป้าหมายการพัฒนาที่ยั่งยืนหรือ SCG นะคะดังนั้นในการดำเนินงานที่เกี่ยวข้องกับการจัดสภาพแวดล้อมและบริการที่ทุกคนเข้าถึงได้และใช้ประโยชน์แบบถ้วนหน้านะคะ ในปี 2563 ถึง 65 เนี่ยขอกอดได้ร่วมกับเครือข่ายต่างๆนะคะไม่ว่าจะเป็นภาครัฐภาคเอกชนองค์กรคนพิการมีโครงการที่สำคัญสำคัญที่เห็นโดยชัดเจนแล้วก็เป็นประโยชน์กับคนพิการแล้วก็คนทั้งมวลนะคะอาจจะยกตัวอย่างนะคะเช่น โครงการการให้บริการฐานข้อมูลและช่องทางการเข้าถึงสิ่งอำนวยความสะดวกนะคะ ตามแนวคิดการออกแบบเพื่อทุกรายนะคะโดยการอาจใช้ไอทีเข้ามาเกี่ยวข้องการอ่านตามคำแนะนำนะคะขึ้นทะเบียนสิ่งอำนวยความสะดวกสำหรับ คนพิการและผู้สูงอายุนะคะโดยผ่านออนไลน์แชทบอทนะคะซึ่งอภัยในกิจกรรมเมืองใจดีเที่ยว ไหวภายใต้แนวคิดเจอแจ้งแจ่มแจ๋วนะคะที่เสื้อสำหรับคนทุกวัยคนทุกมวนนะคะที่เข้าถึงและใช้ประโยชน์ได้อันนี้เราก็สามารถที่จะมีสถานที่ที่จัดเรื่องสิ่งอำนวยความสะดวกถึง 5000 รายการนะคะทั่วประเทศนะคะอัน 2 คือกัน โครงการมอบป้ายสัญลักษณ์นะคะสถานที่ที่เป็นมิตรสำหรับคนพิการและทุกคนนะคะที่เข้าถึงเรื่องทำเรื่องสิ่งอำนวยความสะดวกนะคะ โดยมีเป้าหมายดำเนินการใน 77 จังหวัดนะคะ น้ำแห่งซึ่งเราก็ดำเนินการใน 77 จังหวัดแต่ก็สามารถที่จะมอบป้ายสัญลักษณ์ สถานที่ที่เป็นมิตรสำหรับคนพิการและทุกคนนะคะได้อ่าน 1326 แห่งอันนี้ก็เราก็กำลังดำเนินการที่จะเพิ่มขยายให้มันมีจำนวนมากขึ้น โครงการที่ 3 คือการจัดระดับ สิ่งอำนวยความสะดวกสำหรับคนพิการหรือการจัด ranking ราคาที่ให้กับหน่วยงานสถานที่ที่จัดสิ่งอำนวยความสะดวกสำหรับคนพิการนะคะอาจ 7 ประเภทความพิการที่ทำครบนะคะ อาจมีการยกระดับเป็นระดับต่างๆถึง 7 ระดับนะคะแล้วก็สถานที่ก็กำหนด 7 11 ประเภทนะคะยกตัวอย่างเช่นสถานีบริการน้ำมันหน่วยงานภาครัฐภาคเอกชน 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ประชุมพิจารณาแนวทางการส่งเสริมเมืองอัจฉริยะน่าอยู่และไม่ทิ้งใคร (Inclusive &amp; Livable Smart City) วันพุธที่ ๑ กุมภาพันธ์ ๒๕๖๖ เวลา ๑๓.๐๐ นาฬิกา 01:00:00 - 01:30:00</dc:title>
  <dc:creator/>
  <cp:keywords/>
  <dcterms:created xsi:type="dcterms:W3CDTF">2024-01-04T03:04:35Z</dcterms:created>
  <dcterms:modified xsi:type="dcterms:W3CDTF">2024-01-04T03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15.50 น.</vt:lpwstr>
  </property>
  <property fmtid="{D5CDD505-2E9C-101B-9397-08002B2CF9AE}" pid="3" name="subtitle">
    <vt:lpwstr/>
  </property>
</Properties>
</file>